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B9C02" w14:textId="69CFB43B" w:rsidR="006016B5" w:rsidRPr="006016B5" w:rsidRDefault="006016B5" w:rsidP="006016B5">
      <w:pPr>
        <w:jc w:val="center"/>
        <w:rPr>
          <w:rFonts w:ascii="宋体" w:eastAsia="宋体" w:hAnsi="宋体"/>
          <w:b/>
          <w:bCs/>
          <w:sz w:val="24"/>
          <w:szCs w:val="28"/>
        </w:rPr>
      </w:pPr>
      <w:r w:rsidRPr="006016B5">
        <w:rPr>
          <w:rFonts w:ascii="宋体" w:eastAsia="宋体" w:hAnsi="宋体" w:hint="eastAsia"/>
          <w:b/>
          <w:bCs/>
          <w:sz w:val="24"/>
          <w:szCs w:val="28"/>
        </w:rPr>
        <w:t>实验室</w:t>
      </w:r>
      <w:r w:rsidR="009C1AE0">
        <w:rPr>
          <w:rFonts w:ascii="宋体" w:eastAsia="宋体" w:hAnsi="宋体" w:hint="eastAsia"/>
          <w:b/>
          <w:bCs/>
          <w:sz w:val="24"/>
          <w:szCs w:val="28"/>
        </w:rPr>
        <w:t>软件系统日常检修检修记录表</w:t>
      </w:r>
    </w:p>
    <w:p w14:paraId="296FB90C" w14:textId="77777777" w:rsidR="009C1AE0" w:rsidRDefault="009C1AE0" w:rsidP="009C1AE0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 xml:space="preserve">实验室名称： </w:t>
      </w:r>
      <w:r>
        <w:rPr>
          <w:rFonts w:ascii="宋体" w:eastAsia="宋体" w:hAnsi="宋体"/>
          <w:sz w:val="24"/>
          <w:szCs w:val="28"/>
        </w:rPr>
        <w:t xml:space="preserve">             </w:t>
      </w:r>
      <w:r>
        <w:rPr>
          <w:rFonts w:ascii="宋体" w:eastAsia="宋体" w:hAnsi="宋体" w:hint="eastAsia"/>
          <w:sz w:val="24"/>
          <w:szCs w:val="28"/>
        </w:rPr>
        <w:t xml:space="preserve">检修日期： </w:t>
      </w:r>
      <w:r>
        <w:rPr>
          <w:rFonts w:ascii="宋体" w:eastAsia="宋体" w:hAnsi="宋体"/>
          <w:sz w:val="24"/>
          <w:szCs w:val="28"/>
        </w:rPr>
        <w:t xml:space="preserve">              </w:t>
      </w:r>
      <w:r>
        <w:rPr>
          <w:rFonts w:ascii="宋体" w:eastAsia="宋体" w:hAnsi="宋体" w:hint="eastAsia"/>
          <w:sz w:val="24"/>
          <w:szCs w:val="28"/>
        </w:rPr>
        <w:t>检修人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46"/>
        <w:gridCol w:w="1865"/>
        <w:gridCol w:w="1426"/>
        <w:gridCol w:w="1646"/>
        <w:gridCol w:w="1647"/>
      </w:tblGrid>
      <w:tr w:rsidR="009C1AE0" w:rsidRPr="009C1AE0" w14:paraId="3D622C4F" w14:textId="77777777" w:rsidTr="003F10BF">
        <w:trPr>
          <w:trHeight w:val="490"/>
        </w:trPr>
        <w:tc>
          <w:tcPr>
            <w:tcW w:w="1646" w:type="dxa"/>
          </w:tcPr>
          <w:p w14:paraId="644BE38B" w14:textId="62E52273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sz w:val="24"/>
                <w:szCs w:val="24"/>
              </w:rPr>
              <w:t>电脑编号</w:t>
            </w:r>
          </w:p>
        </w:tc>
        <w:tc>
          <w:tcPr>
            <w:tcW w:w="1865" w:type="dxa"/>
          </w:tcPr>
          <w:p w14:paraId="4E653DFC" w14:textId="3E6B4121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sz w:val="24"/>
                <w:szCs w:val="24"/>
              </w:rPr>
              <w:t>软件、系统名称</w:t>
            </w:r>
          </w:p>
        </w:tc>
        <w:tc>
          <w:tcPr>
            <w:tcW w:w="1426" w:type="dxa"/>
          </w:tcPr>
          <w:p w14:paraId="1D07DB5E" w14:textId="1272B1CF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sz w:val="24"/>
                <w:szCs w:val="24"/>
              </w:rPr>
              <w:t>安装</w:t>
            </w:r>
          </w:p>
        </w:tc>
        <w:tc>
          <w:tcPr>
            <w:tcW w:w="1646" w:type="dxa"/>
          </w:tcPr>
          <w:p w14:paraId="5177716D" w14:textId="17DB6573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sz w:val="24"/>
                <w:szCs w:val="24"/>
              </w:rPr>
              <w:t>运行情况</w:t>
            </w:r>
          </w:p>
        </w:tc>
        <w:tc>
          <w:tcPr>
            <w:tcW w:w="1647" w:type="dxa"/>
          </w:tcPr>
          <w:p w14:paraId="6E4738FD" w14:textId="5B232379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sz w:val="24"/>
                <w:szCs w:val="24"/>
              </w:rPr>
              <w:t>维修结果</w:t>
            </w:r>
          </w:p>
        </w:tc>
      </w:tr>
      <w:tr w:rsidR="009C1AE0" w:rsidRPr="009C1AE0" w14:paraId="1336408A" w14:textId="77777777" w:rsidTr="003F10BF">
        <w:trPr>
          <w:trHeight w:val="490"/>
        </w:trPr>
        <w:tc>
          <w:tcPr>
            <w:tcW w:w="1646" w:type="dxa"/>
          </w:tcPr>
          <w:p w14:paraId="7A4AA9D6" w14:textId="1751FB14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sz w:val="24"/>
                <w:szCs w:val="24"/>
              </w:rPr>
              <w:t>22104805</w:t>
            </w:r>
          </w:p>
        </w:tc>
        <w:tc>
          <w:tcPr>
            <w:tcW w:w="1865" w:type="dxa"/>
          </w:tcPr>
          <w:p w14:paraId="1D628076" w14:textId="77777777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66E7034F" w14:textId="77777777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4776E2BD" w14:textId="77777777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36E53BDC" w14:textId="77777777" w:rsidR="009C1AE0" w:rsidRPr="009C1AE0" w:rsidRDefault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38CE8AD3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2356AAE7" w14:textId="19F5136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1</w:t>
            </w:r>
          </w:p>
        </w:tc>
        <w:tc>
          <w:tcPr>
            <w:tcW w:w="1865" w:type="dxa"/>
          </w:tcPr>
          <w:p w14:paraId="4EE71F4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3A8E6CE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51AB1CC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2C7C54D0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20AF663E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66B0A3A1" w14:textId="69F626D0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2</w:t>
            </w:r>
          </w:p>
        </w:tc>
        <w:tc>
          <w:tcPr>
            <w:tcW w:w="1865" w:type="dxa"/>
          </w:tcPr>
          <w:p w14:paraId="218255A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201D567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208AE8C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0C11C496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384A4C29" w14:textId="77777777" w:rsidTr="003F10BF">
        <w:trPr>
          <w:trHeight w:val="476"/>
        </w:trPr>
        <w:tc>
          <w:tcPr>
            <w:tcW w:w="1646" w:type="dxa"/>
            <w:vAlign w:val="center"/>
          </w:tcPr>
          <w:p w14:paraId="03F21166" w14:textId="233BF5F2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3</w:t>
            </w:r>
          </w:p>
        </w:tc>
        <w:tc>
          <w:tcPr>
            <w:tcW w:w="1865" w:type="dxa"/>
          </w:tcPr>
          <w:p w14:paraId="7892245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989C10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54BE0646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19038D24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7805DFF1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15588F92" w14:textId="4E570C78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4</w:t>
            </w:r>
          </w:p>
        </w:tc>
        <w:tc>
          <w:tcPr>
            <w:tcW w:w="1865" w:type="dxa"/>
          </w:tcPr>
          <w:p w14:paraId="0188A33E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71EB34C6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6754730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2DCEF7D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09FA71B5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146D2AA6" w14:textId="7C864356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5</w:t>
            </w:r>
          </w:p>
        </w:tc>
        <w:tc>
          <w:tcPr>
            <w:tcW w:w="1865" w:type="dxa"/>
          </w:tcPr>
          <w:p w14:paraId="3B09CCC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02023AD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2A986C0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3475102E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7872D262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67E8DAAF" w14:textId="45D24216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6</w:t>
            </w:r>
          </w:p>
        </w:tc>
        <w:tc>
          <w:tcPr>
            <w:tcW w:w="1865" w:type="dxa"/>
          </w:tcPr>
          <w:p w14:paraId="6B1A52A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6BE28E49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6D7985D2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6A0FBA8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3D80ED04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67FDEC8A" w14:textId="2E3E2BF9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7</w:t>
            </w:r>
          </w:p>
        </w:tc>
        <w:tc>
          <w:tcPr>
            <w:tcW w:w="1865" w:type="dxa"/>
          </w:tcPr>
          <w:p w14:paraId="13685C8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25B34EB6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6ADF6C83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1852D9F9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5F8E90FA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161177D7" w14:textId="2229AB1A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8</w:t>
            </w:r>
          </w:p>
        </w:tc>
        <w:tc>
          <w:tcPr>
            <w:tcW w:w="1865" w:type="dxa"/>
          </w:tcPr>
          <w:p w14:paraId="372F2E3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280D269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1B8F09B6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5974593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4DD91385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7B5CC166" w14:textId="3395CE6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89</w:t>
            </w:r>
          </w:p>
        </w:tc>
        <w:tc>
          <w:tcPr>
            <w:tcW w:w="1865" w:type="dxa"/>
          </w:tcPr>
          <w:p w14:paraId="30746C8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7D7538D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15132F62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1C0D85F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35763CBF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1BCEB766" w14:textId="151C039D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0</w:t>
            </w:r>
          </w:p>
        </w:tc>
        <w:tc>
          <w:tcPr>
            <w:tcW w:w="1865" w:type="dxa"/>
          </w:tcPr>
          <w:p w14:paraId="645E94F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B861B4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02D05DB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0EA6F0F2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640E494F" w14:textId="77777777" w:rsidTr="003F10BF">
        <w:trPr>
          <w:trHeight w:val="476"/>
        </w:trPr>
        <w:tc>
          <w:tcPr>
            <w:tcW w:w="1646" w:type="dxa"/>
            <w:vAlign w:val="center"/>
          </w:tcPr>
          <w:p w14:paraId="14054B26" w14:textId="6EC3485E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1</w:t>
            </w:r>
          </w:p>
        </w:tc>
        <w:tc>
          <w:tcPr>
            <w:tcW w:w="1865" w:type="dxa"/>
          </w:tcPr>
          <w:p w14:paraId="2A20A98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421466C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23B7A5C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575E9F33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5AC15ACC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131F371D" w14:textId="54BC300A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2</w:t>
            </w:r>
          </w:p>
        </w:tc>
        <w:tc>
          <w:tcPr>
            <w:tcW w:w="1865" w:type="dxa"/>
          </w:tcPr>
          <w:p w14:paraId="2F921E1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39927E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759DAB8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3CCB351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74BF19F5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46C525F7" w14:textId="528BCD11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3</w:t>
            </w:r>
          </w:p>
        </w:tc>
        <w:tc>
          <w:tcPr>
            <w:tcW w:w="1865" w:type="dxa"/>
          </w:tcPr>
          <w:p w14:paraId="144E571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C70B9F8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2B9B2F0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7B688B90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4DEAD7B2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6253B593" w14:textId="5846F26C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4</w:t>
            </w:r>
          </w:p>
        </w:tc>
        <w:tc>
          <w:tcPr>
            <w:tcW w:w="1865" w:type="dxa"/>
          </w:tcPr>
          <w:p w14:paraId="4069C60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34DFF86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0F486D4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689597B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65AAC125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45619DAF" w14:textId="34CEECA1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5</w:t>
            </w:r>
          </w:p>
        </w:tc>
        <w:tc>
          <w:tcPr>
            <w:tcW w:w="1865" w:type="dxa"/>
          </w:tcPr>
          <w:p w14:paraId="4CEB0A2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6FF07FB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786130C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43992845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232E27E5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62C09FBA" w14:textId="0158BCB3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6</w:t>
            </w:r>
          </w:p>
        </w:tc>
        <w:tc>
          <w:tcPr>
            <w:tcW w:w="1865" w:type="dxa"/>
          </w:tcPr>
          <w:p w14:paraId="12BC8302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64FA8E6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7B3726B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0DD4437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5D089571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3CBD3DFB" w14:textId="444BDB32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7</w:t>
            </w:r>
          </w:p>
        </w:tc>
        <w:tc>
          <w:tcPr>
            <w:tcW w:w="1865" w:type="dxa"/>
          </w:tcPr>
          <w:p w14:paraId="42FF8C18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60AE3A40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16FD98A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19D6B5C9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6B23F771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2D59FD73" w14:textId="2D24E189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8</w:t>
            </w:r>
          </w:p>
        </w:tc>
        <w:tc>
          <w:tcPr>
            <w:tcW w:w="1865" w:type="dxa"/>
          </w:tcPr>
          <w:p w14:paraId="705CDFBE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36007A5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4B62B220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245850E4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725E40B4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5DD8A83B" w14:textId="7AED17F0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799</w:t>
            </w:r>
          </w:p>
        </w:tc>
        <w:tc>
          <w:tcPr>
            <w:tcW w:w="1865" w:type="dxa"/>
          </w:tcPr>
          <w:p w14:paraId="5BBAB4C7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24B60BD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76F1E164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3860BDCD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22DF8CEB" w14:textId="77777777" w:rsidTr="003F10BF">
        <w:trPr>
          <w:trHeight w:val="476"/>
        </w:trPr>
        <w:tc>
          <w:tcPr>
            <w:tcW w:w="1646" w:type="dxa"/>
            <w:vAlign w:val="center"/>
          </w:tcPr>
          <w:p w14:paraId="24E5346D" w14:textId="74BC43DA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800</w:t>
            </w:r>
          </w:p>
        </w:tc>
        <w:tc>
          <w:tcPr>
            <w:tcW w:w="1865" w:type="dxa"/>
          </w:tcPr>
          <w:p w14:paraId="0818F6F8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40C73281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34E9515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75E30FB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23EFA284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752DE351" w14:textId="7583F129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801</w:t>
            </w:r>
          </w:p>
        </w:tc>
        <w:tc>
          <w:tcPr>
            <w:tcW w:w="1865" w:type="dxa"/>
          </w:tcPr>
          <w:p w14:paraId="7C76935B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6C0010D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599372B4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08A458C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3556FBF3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3B3A66F6" w14:textId="61C7B28B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802</w:t>
            </w:r>
          </w:p>
        </w:tc>
        <w:tc>
          <w:tcPr>
            <w:tcW w:w="1865" w:type="dxa"/>
          </w:tcPr>
          <w:p w14:paraId="4A8CD05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722A0A9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267A2633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37182BD9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5AEC4A7D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650C6421" w14:textId="45197A0E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803</w:t>
            </w:r>
          </w:p>
        </w:tc>
        <w:tc>
          <w:tcPr>
            <w:tcW w:w="1865" w:type="dxa"/>
          </w:tcPr>
          <w:p w14:paraId="276A3170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2FF75B4C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3F7642A2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36E71A64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C1AE0" w:rsidRPr="009C1AE0" w14:paraId="3163493C" w14:textId="77777777" w:rsidTr="003F10BF">
        <w:trPr>
          <w:trHeight w:val="490"/>
        </w:trPr>
        <w:tc>
          <w:tcPr>
            <w:tcW w:w="1646" w:type="dxa"/>
            <w:vAlign w:val="center"/>
          </w:tcPr>
          <w:p w14:paraId="35F28749" w14:textId="7D6C32B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C1AE0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22104804</w:t>
            </w:r>
          </w:p>
        </w:tc>
        <w:tc>
          <w:tcPr>
            <w:tcW w:w="1865" w:type="dxa"/>
          </w:tcPr>
          <w:p w14:paraId="343CC83F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26" w:type="dxa"/>
          </w:tcPr>
          <w:p w14:paraId="1ADAF2B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6" w:type="dxa"/>
          </w:tcPr>
          <w:p w14:paraId="5C9E9B3E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47" w:type="dxa"/>
          </w:tcPr>
          <w:p w14:paraId="4BB672EA" w14:textId="77777777" w:rsidR="009C1AE0" w:rsidRPr="009C1AE0" w:rsidRDefault="009C1AE0" w:rsidP="009C1A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6CE35FAA" w14:textId="77777777" w:rsidR="006016B5" w:rsidRPr="009C1AE0" w:rsidRDefault="006016B5">
      <w:pPr>
        <w:rPr>
          <w:rFonts w:ascii="宋体" w:eastAsia="宋体" w:hAnsi="宋体"/>
          <w:sz w:val="24"/>
          <w:szCs w:val="28"/>
        </w:rPr>
      </w:pPr>
    </w:p>
    <w:sectPr w:rsidR="006016B5" w:rsidRPr="009C1A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70FF1" w14:textId="77777777" w:rsidR="008216D9" w:rsidRDefault="008216D9" w:rsidP="009C1AE0">
      <w:r>
        <w:separator/>
      </w:r>
    </w:p>
  </w:endnote>
  <w:endnote w:type="continuationSeparator" w:id="0">
    <w:p w14:paraId="7A51BBB6" w14:textId="77777777" w:rsidR="008216D9" w:rsidRDefault="008216D9" w:rsidP="009C1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48FA5" w14:textId="77777777" w:rsidR="008216D9" w:rsidRDefault="008216D9" w:rsidP="009C1AE0">
      <w:r>
        <w:separator/>
      </w:r>
    </w:p>
  </w:footnote>
  <w:footnote w:type="continuationSeparator" w:id="0">
    <w:p w14:paraId="08337F84" w14:textId="77777777" w:rsidR="008216D9" w:rsidRDefault="008216D9" w:rsidP="009C1A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EzNbIwNrSwsDRW0lEKTi0uzszPAykwrAUA7ETsMiwAAAA="/>
  </w:docVars>
  <w:rsids>
    <w:rsidRoot w:val="006016B5"/>
    <w:rsid w:val="003F10BF"/>
    <w:rsid w:val="006016B5"/>
    <w:rsid w:val="00636E09"/>
    <w:rsid w:val="008216D9"/>
    <w:rsid w:val="009C1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810C35"/>
  <w15:chartTrackingRefBased/>
  <w15:docId w15:val="{5CCA2DA1-CFB1-4AE3-AF9A-5F098F92F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016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A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AE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A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AE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3</Words>
  <Characters>337</Characters>
  <Application>Microsoft Office Word</Application>
  <DocSecurity>0</DocSecurity>
  <Lines>337</Lines>
  <Paragraphs>54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4-02-28T08:58:00Z</dcterms:created>
  <dcterms:modified xsi:type="dcterms:W3CDTF">2024-02-2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33bc0-4144-4b42-8c41-7ab9f0641972</vt:lpwstr>
  </property>
</Properties>
</file>